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D80FA" w14:textId="77777777" w:rsidR="00280535" w:rsidRDefault="00280535" w:rsidP="00280535">
      <w:pPr>
        <w:spacing w:after="363"/>
        <w:ind w:left="3840"/>
      </w:pPr>
      <w:r>
        <w:rPr>
          <w:noProof/>
        </w:rPr>
        <w:drawing>
          <wp:inline distT="0" distB="0" distL="0" distR="0" wp14:anchorId="51991BEE" wp14:editId="79D14A15">
            <wp:extent cx="1066368" cy="935355"/>
            <wp:effectExtent l="0" t="0" r="0" b="0"/>
            <wp:docPr id="165" name="Picture 1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66368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9DF7E" w14:textId="07E08352" w:rsidR="00280535" w:rsidRPr="00422E50" w:rsidRDefault="004D50FA" w:rsidP="00280535">
      <w:pPr>
        <w:spacing w:after="0"/>
        <w:jc w:val="center"/>
        <w:rPr>
          <w:rFonts w:ascii="TH SarabunPSK" w:hAnsi="TH SarabunPSK" w:cs="TH SarabunPSK" w:hint="cs"/>
          <w:sz w:val="28"/>
        </w:rPr>
      </w:pPr>
      <w:r>
        <w:rPr>
          <w:rFonts w:ascii="TH SarabunPSK" w:hAnsi="TH SarabunPSK" w:cs="TH SarabunPSK" w:hint="cs"/>
          <w:sz w:val="28"/>
          <w:cs/>
        </w:rPr>
        <w:t>โครงงาน</w:t>
      </w:r>
    </w:p>
    <w:p w14:paraId="797FDB75" w14:textId="77777777" w:rsidR="00280535" w:rsidRPr="00422E50" w:rsidRDefault="00280535" w:rsidP="00280535">
      <w:pPr>
        <w:spacing w:after="0"/>
        <w:jc w:val="center"/>
        <w:rPr>
          <w:rFonts w:ascii="TH SarabunPSK" w:hAnsi="TH SarabunPSK" w:cs="TH SarabunPSK"/>
          <w:sz w:val="28"/>
        </w:rPr>
      </w:pPr>
      <w:r w:rsidRPr="00422E50">
        <w:rPr>
          <w:rFonts w:ascii="TH SarabunPSK" w:hAnsi="TH SarabunPSK" w:cs="TH SarabunPSK"/>
          <w:sz w:val="28"/>
          <w:cs/>
        </w:rPr>
        <w:t xml:space="preserve">ภาคการศึกษาที่ </w:t>
      </w:r>
      <w:r w:rsidRPr="00422E50">
        <w:rPr>
          <w:rFonts w:ascii="TH SarabunPSK" w:hAnsi="TH SarabunPSK" w:cs="TH SarabunPSK"/>
          <w:sz w:val="28"/>
        </w:rPr>
        <w:t>1</w:t>
      </w:r>
      <w:r w:rsidRPr="00422E50">
        <w:rPr>
          <w:rFonts w:ascii="TH SarabunPSK" w:hAnsi="TH SarabunPSK" w:cs="TH SarabunPSK"/>
          <w:sz w:val="28"/>
          <w:cs/>
        </w:rPr>
        <w:t xml:space="preserve"> ปีการศึกษา </w:t>
      </w:r>
      <w:r w:rsidRPr="00422E50">
        <w:rPr>
          <w:rFonts w:ascii="TH SarabunPSK" w:hAnsi="TH SarabunPSK" w:cs="TH SarabunPSK"/>
          <w:sz w:val="28"/>
        </w:rPr>
        <w:t>256</w:t>
      </w:r>
      <w:r>
        <w:rPr>
          <w:rFonts w:ascii="TH SarabunPSK" w:hAnsi="TH SarabunPSK" w:cs="TH SarabunPSK" w:hint="cs"/>
          <w:sz w:val="28"/>
          <w:cs/>
        </w:rPr>
        <w:t>4</w:t>
      </w:r>
    </w:p>
    <w:p w14:paraId="39130CEB" w14:textId="334A9755" w:rsidR="00280535" w:rsidRDefault="00280535" w:rsidP="00280535">
      <w:pPr>
        <w:spacing w:after="0"/>
        <w:jc w:val="center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การออกแบบระบบฐานข้อมูล</w:t>
      </w:r>
    </w:p>
    <w:p w14:paraId="4F9C6701" w14:textId="119A8BC2" w:rsidR="00280535" w:rsidRPr="00422E50" w:rsidRDefault="008F699F" w:rsidP="00280535">
      <w:pPr>
        <w:spacing w:after="0"/>
        <w:jc w:val="center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(Digital</w:t>
      </w:r>
      <w:r w:rsidR="00280535">
        <w:rPr>
          <w:rFonts w:ascii="TH SarabunPSK" w:hAnsi="TH SarabunPSK" w:cs="TH SarabunPSK"/>
          <w:sz w:val="28"/>
        </w:rPr>
        <w:t xml:space="preserve"> Industry Integration)</w:t>
      </w:r>
    </w:p>
    <w:p w14:paraId="2AE35F20" w14:textId="77777777" w:rsidR="00280535" w:rsidRPr="00422E50" w:rsidRDefault="00280535" w:rsidP="00280535">
      <w:pPr>
        <w:spacing w:after="0"/>
        <w:jc w:val="center"/>
        <w:rPr>
          <w:rFonts w:ascii="TH SarabunPSK" w:hAnsi="TH SarabunPSK" w:cs="TH SarabunPSK"/>
          <w:sz w:val="28"/>
        </w:rPr>
      </w:pPr>
      <w:r w:rsidRPr="00422E50">
        <w:rPr>
          <w:rFonts w:ascii="TH SarabunPSK" w:hAnsi="TH SarabunPSK" w:cs="TH SarabunPSK"/>
          <w:sz w:val="28"/>
          <w:cs/>
        </w:rPr>
        <w:t xml:space="preserve">วิทยาลัยศิลปะ สื่อ และเทคโนโลยี มหาวิทยาลัยเชียงใหม่ </w:t>
      </w:r>
    </w:p>
    <w:p w14:paraId="3C8948F8" w14:textId="77777777" w:rsidR="00280535" w:rsidRPr="00055D01" w:rsidRDefault="00280535" w:rsidP="00280535">
      <w:pPr>
        <w:spacing w:after="0"/>
        <w:rPr>
          <w:rFonts w:ascii="TH SarabunPSK" w:hAnsi="TH SarabunPSK" w:cs="TH SarabunPSK"/>
          <w:b/>
          <w:bCs/>
          <w:sz w:val="28"/>
        </w:rPr>
      </w:pPr>
      <w:r w:rsidRPr="00055D01">
        <w:rPr>
          <w:rFonts w:ascii="TH SarabunPSK" w:hAnsi="TH SarabunPSK" w:cs="TH SarabunPSK"/>
          <w:b/>
          <w:bCs/>
          <w:sz w:val="28"/>
          <w:cs/>
        </w:rPr>
        <w:t xml:space="preserve">คำชี้แจง </w:t>
      </w:r>
      <w:r w:rsidRPr="00055D01">
        <w:rPr>
          <w:rFonts w:ascii="TH SarabunPSK" w:hAnsi="TH SarabunPSK" w:cs="TH SarabunPSK"/>
          <w:b/>
          <w:bCs/>
          <w:sz w:val="28"/>
        </w:rPr>
        <w:t>/ Instruction</w:t>
      </w:r>
    </w:p>
    <w:p w14:paraId="7F442995" w14:textId="7079482A" w:rsidR="00280535" w:rsidRDefault="00280535" w:rsidP="00280535">
      <w:pPr>
        <w:spacing w:after="0"/>
        <w:rPr>
          <w:rFonts w:ascii="TH SarabunPSK" w:hAnsi="TH SarabunPSK" w:cs="TH SarabunPSK"/>
          <w:sz w:val="28"/>
        </w:rPr>
      </w:pPr>
      <w:r w:rsidRPr="00055D01">
        <w:rPr>
          <w:rFonts w:ascii="TH SarabunPSK" w:hAnsi="TH SarabunPSK" w:cs="TH SarabunPSK"/>
          <w:sz w:val="28"/>
        </w:rPr>
        <w:t>1.</w:t>
      </w:r>
      <w:r w:rsidRPr="00055D01">
        <w:rPr>
          <w:rFonts w:ascii="TH SarabunPSK" w:hAnsi="TH SarabunPSK" w:cs="TH SarabunPSK"/>
          <w:sz w:val="28"/>
          <w:cs/>
        </w:rPr>
        <w:t>นักศึกษาสามารถ</w:t>
      </w:r>
      <w:r w:rsidR="00052AF8">
        <w:rPr>
          <w:rFonts w:ascii="TH SarabunPSK" w:hAnsi="TH SarabunPSK" w:cs="TH SarabunPSK" w:hint="cs"/>
          <w:sz w:val="28"/>
          <w:cs/>
        </w:rPr>
        <w:t>ถึงข้อ</w:t>
      </w:r>
      <w:r w:rsidRPr="00055D01">
        <w:rPr>
          <w:rFonts w:ascii="TH SarabunPSK" w:hAnsi="TH SarabunPSK" w:cs="TH SarabunPSK"/>
          <w:sz w:val="28"/>
          <w:cs/>
        </w:rPr>
        <w:t xml:space="preserve">สอบผ่านระบบ </w:t>
      </w:r>
      <w:r>
        <w:rPr>
          <w:rFonts w:ascii="TH SarabunPSK" w:hAnsi="TH SarabunPSK" w:cs="TH SarabunPSK"/>
          <w:sz w:val="28"/>
        </w:rPr>
        <w:t>MS Teams</w:t>
      </w:r>
      <w:r w:rsidR="007548D8">
        <w:rPr>
          <w:rFonts w:ascii="TH SarabunPSK" w:hAnsi="TH SarabunPSK" w:cs="TH SarabunPSK" w:hint="cs"/>
          <w:sz w:val="28"/>
          <w:cs/>
        </w:rPr>
        <w:t xml:space="preserve"> ของกระบวนวิชา</w:t>
      </w:r>
    </w:p>
    <w:p w14:paraId="74FC446B" w14:textId="77777777" w:rsidR="00280535" w:rsidRPr="00055D01" w:rsidRDefault="00280535" w:rsidP="00280535">
      <w:pPr>
        <w:spacing w:after="0"/>
        <w:rPr>
          <w:rFonts w:ascii="TH SarabunPSK" w:hAnsi="TH SarabunPSK" w:cs="TH SarabunPSK"/>
          <w:sz w:val="28"/>
        </w:rPr>
      </w:pPr>
    </w:p>
    <w:p w14:paraId="7D5775C6" w14:textId="604A59DB" w:rsidR="00280535" w:rsidRPr="00055D01" w:rsidRDefault="00280535" w:rsidP="00280535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2</w:t>
      </w:r>
      <w:r w:rsidRPr="00055D01">
        <w:rPr>
          <w:rFonts w:ascii="TH SarabunPSK" w:hAnsi="TH SarabunPSK" w:cs="TH SarabunPSK"/>
          <w:sz w:val="28"/>
          <w:cs/>
        </w:rPr>
        <w:t xml:space="preserve">. การสอบนี้มีสัดส่วนร้อยละ </w:t>
      </w:r>
      <w:r w:rsidR="007548D8">
        <w:rPr>
          <w:rFonts w:ascii="TH SarabunPSK" w:hAnsi="TH SarabunPSK" w:cs="TH SarabunPSK" w:hint="cs"/>
          <w:sz w:val="28"/>
          <w:cs/>
        </w:rPr>
        <w:t>15</w:t>
      </w:r>
      <w:r w:rsidRPr="00055D01">
        <w:rPr>
          <w:rFonts w:ascii="TH SarabunPSK" w:hAnsi="TH SarabunPSK" w:cs="TH SarabunPSK"/>
          <w:sz w:val="28"/>
          <w:cs/>
        </w:rPr>
        <w:t xml:space="preserve"> ของคะแนนทั้งหมด </w:t>
      </w:r>
    </w:p>
    <w:p w14:paraId="14712B2D" w14:textId="77777777" w:rsidR="00280535" w:rsidRPr="00055D01" w:rsidRDefault="00280535" w:rsidP="00280535">
      <w:pPr>
        <w:spacing w:after="0"/>
        <w:rPr>
          <w:rFonts w:ascii="TH SarabunPSK" w:hAnsi="TH SarabunPSK" w:cs="TH SarabunPSK"/>
          <w:sz w:val="28"/>
        </w:rPr>
      </w:pPr>
    </w:p>
    <w:p w14:paraId="3FD23E60" w14:textId="7C049DF4" w:rsidR="00280535" w:rsidRPr="00055D01" w:rsidRDefault="00280535" w:rsidP="00280535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3</w:t>
      </w:r>
      <w:r w:rsidRPr="00055D01">
        <w:rPr>
          <w:rFonts w:ascii="TH SarabunPSK" w:hAnsi="TH SarabunPSK" w:cs="TH SarabunPSK"/>
          <w:sz w:val="28"/>
          <w:cs/>
        </w:rPr>
        <w:t xml:space="preserve">. </w:t>
      </w:r>
      <w:r w:rsidR="008F699F">
        <w:rPr>
          <w:rFonts w:ascii="TH SarabunPSK" w:hAnsi="TH SarabunPSK" w:cs="TH SarabunPSK" w:hint="cs"/>
          <w:sz w:val="28"/>
          <w:cs/>
        </w:rPr>
        <w:t>นักศึกษาจะต้องทำโจทย์ทุกข้อในคำสั่ง (รวมทั้งหมด 3 ข้อ</w:t>
      </w:r>
      <w:r w:rsidR="008F699F">
        <w:rPr>
          <w:rFonts w:ascii="TH SarabunPSK" w:hAnsi="TH SarabunPSK" w:cs="TH SarabunPSK"/>
          <w:sz w:val="28"/>
        </w:rPr>
        <w:t xml:space="preserve">; </w:t>
      </w:r>
      <w:r w:rsidR="008F699F">
        <w:rPr>
          <w:rFonts w:ascii="TH SarabunPSK" w:hAnsi="TH SarabunPSK" w:cs="TH SarabunPSK" w:hint="cs"/>
          <w:sz w:val="28"/>
          <w:cs/>
        </w:rPr>
        <w:t>ข้อละ 5 คะแนน)</w:t>
      </w:r>
    </w:p>
    <w:p w14:paraId="17239D41" w14:textId="58602B2B" w:rsidR="00280535" w:rsidRDefault="00280535" w:rsidP="00280535">
      <w:pPr>
        <w:spacing w:after="0"/>
        <w:rPr>
          <w:rFonts w:ascii="TH SarabunPSK" w:hAnsi="TH SarabunPSK" w:cs="TH SarabunPSK"/>
          <w:sz w:val="28"/>
        </w:rPr>
      </w:pPr>
    </w:p>
    <w:p w14:paraId="3471D7EC" w14:textId="77777777" w:rsidR="007548D8" w:rsidRDefault="007548D8" w:rsidP="00280535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4. นักศึกษาจะต้องจับกลุ่มจำนวน 4 คน ในการทำข้อสอบชุดนี้ (หากเพื่อนร่วมกลุ่มคนใด ไม่มีส่วนร่วมในการทำงานขอให้ไม่กรอกชื่อ)</w:t>
      </w:r>
    </w:p>
    <w:p w14:paraId="434FE135" w14:textId="77777777" w:rsidR="007548D8" w:rsidRDefault="007548D8" w:rsidP="00280535">
      <w:pPr>
        <w:spacing w:after="0"/>
        <w:rPr>
          <w:rFonts w:ascii="TH SarabunPSK" w:hAnsi="TH SarabunPSK" w:cs="TH SarabunPSK"/>
          <w:sz w:val="28"/>
        </w:rPr>
      </w:pPr>
    </w:p>
    <w:p w14:paraId="7C64FDDD" w14:textId="33D9CF7D" w:rsidR="007548D8" w:rsidRDefault="007548D8" w:rsidP="00280535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5. </w:t>
      </w:r>
      <w:r w:rsidR="008F699F">
        <w:rPr>
          <w:rFonts w:ascii="TH SarabunPSK" w:hAnsi="TH SarabunPSK" w:cs="TH SarabunPSK" w:hint="cs"/>
          <w:sz w:val="28"/>
          <w:cs/>
        </w:rPr>
        <w:t xml:space="preserve">ในแต่ละข้อ </w:t>
      </w:r>
      <w:r>
        <w:rPr>
          <w:rFonts w:ascii="TH SarabunPSK" w:hAnsi="TH SarabunPSK" w:cs="TH SarabunPSK" w:hint="cs"/>
          <w:sz w:val="28"/>
          <w:cs/>
        </w:rPr>
        <w:t>นักศึกษาจะต้องดำเนินการดังนี้</w:t>
      </w:r>
    </w:p>
    <w:p w14:paraId="6DE3C706" w14:textId="5BED93D1" w:rsidR="007548D8" w:rsidRDefault="007548D8" w:rsidP="00280535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  <w:cs/>
        </w:rPr>
        <w:tab/>
      </w:r>
      <w:r w:rsidR="008F699F">
        <w:rPr>
          <w:rFonts w:ascii="TH SarabunPSK" w:hAnsi="TH SarabunPSK" w:cs="TH SarabunPSK" w:hint="cs"/>
          <w:sz w:val="28"/>
          <w:cs/>
        </w:rPr>
        <w:t>5</w:t>
      </w:r>
      <w:r>
        <w:rPr>
          <w:rFonts w:ascii="TH SarabunPSK" w:hAnsi="TH SarabunPSK" w:cs="TH SarabunPSK" w:hint="cs"/>
          <w:sz w:val="28"/>
          <w:cs/>
        </w:rPr>
        <w:t xml:space="preserve">.1 ทำการออกแบบแผนผัง </w:t>
      </w:r>
      <w:r>
        <w:rPr>
          <w:rFonts w:ascii="TH SarabunPSK" w:hAnsi="TH SarabunPSK" w:cs="TH SarabunPSK"/>
          <w:sz w:val="28"/>
        </w:rPr>
        <w:t xml:space="preserve">ER </w:t>
      </w:r>
    </w:p>
    <w:p w14:paraId="3D8BA447" w14:textId="1770745C" w:rsidR="007548D8" w:rsidRDefault="007548D8" w:rsidP="00280535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  <w:cs/>
        </w:rPr>
        <w:tab/>
      </w:r>
      <w:r w:rsidR="008F699F">
        <w:rPr>
          <w:rFonts w:ascii="TH SarabunPSK" w:hAnsi="TH SarabunPSK" w:cs="TH SarabunPSK" w:hint="cs"/>
          <w:sz w:val="28"/>
          <w:cs/>
        </w:rPr>
        <w:t>5</w:t>
      </w:r>
      <w:r>
        <w:rPr>
          <w:rFonts w:ascii="TH SarabunPSK" w:hAnsi="TH SarabunPSK" w:cs="TH SarabunPSK" w:hint="cs"/>
          <w:sz w:val="28"/>
          <w:cs/>
        </w:rPr>
        <w:t xml:space="preserve">.2 ทำการออกแบบ </w:t>
      </w:r>
      <w:r>
        <w:rPr>
          <w:rFonts w:ascii="TH SarabunPSK" w:hAnsi="TH SarabunPSK" w:cs="TH SarabunPSK"/>
          <w:sz w:val="28"/>
        </w:rPr>
        <w:t>Data Dictionary</w:t>
      </w:r>
      <w:r>
        <w:rPr>
          <w:rFonts w:ascii="TH SarabunPSK" w:hAnsi="TH SarabunPSK" w:cs="TH SarabunPSK" w:hint="cs"/>
          <w:sz w:val="28"/>
          <w:cs/>
        </w:rPr>
        <w:t xml:space="preserve"> ของทุก </w:t>
      </w:r>
      <w:r>
        <w:rPr>
          <w:rFonts w:ascii="TH SarabunPSK" w:hAnsi="TH SarabunPSK" w:cs="TH SarabunPSK"/>
          <w:sz w:val="28"/>
        </w:rPr>
        <w:t>Entity</w:t>
      </w:r>
    </w:p>
    <w:p w14:paraId="7F46B882" w14:textId="5D924D4A" w:rsidR="007548D8" w:rsidRDefault="007548D8" w:rsidP="00280535">
      <w:pPr>
        <w:spacing w:after="0"/>
        <w:rPr>
          <w:rFonts w:ascii="TH SarabunPSK" w:hAnsi="TH SarabunPSK" w:cs="TH SarabunPSK"/>
          <w:sz w:val="28"/>
          <w:cs/>
        </w:rPr>
      </w:pPr>
      <w:r>
        <w:rPr>
          <w:rFonts w:ascii="TH SarabunPSK" w:hAnsi="TH SarabunPSK" w:cs="TH SarabunPSK"/>
          <w:sz w:val="28"/>
        </w:rPr>
        <w:tab/>
      </w:r>
      <w:r w:rsidR="008F699F">
        <w:rPr>
          <w:rFonts w:ascii="TH SarabunPSK" w:hAnsi="TH SarabunPSK" w:cs="TH SarabunPSK" w:hint="cs"/>
          <w:sz w:val="28"/>
          <w:cs/>
        </w:rPr>
        <w:t>5</w:t>
      </w:r>
      <w:r>
        <w:rPr>
          <w:rFonts w:ascii="TH SarabunPSK" w:hAnsi="TH SarabunPSK" w:cs="TH SarabunPSK"/>
          <w:sz w:val="28"/>
        </w:rPr>
        <w:t xml:space="preserve">.3 </w:t>
      </w:r>
      <w:r>
        <w:rPr>
          <w:rFonts w:ascii="TH SarabunPSK" w:hAnsi="TH SarabunPSK" w:cs="TH SarabunPSK" w:hint="cs"/>
          <w:sz w:val="28"/>
          <w:cs/>
        </w:rPr>
        <w:t xml:space="preserve">ทำการ </w:t>
      </w:r>
      <w:r>
        <w:rPr>
          <w:rFonts w:ascii="TH SarabunPSK" w:hAnsi="TH SarabunPSK" w:cs="TH SarabunPSK"/>
          <w:sz w:val="28"/>
        </w:rPr>
        <w:t xml:space="preserve">Normalization </w:t>
      </w:r>
      <w:r>
        <w:rPr>
          <w:rFonts w:ascii="TH SarabunPSK" w:hAnsi="TH SarabunPSK" w:cs="TH SarabunPSK" w:hint="cs"/>
          <w:sz w:val="28"/>
          <w:cs/>
        </w:rPr>
        <w:t>ของทุกตาราง</w:t>
      </w:r>
    </w:p>
    <w:p w14:paraId="159A7E4E" w14:textId="32A98D8E" w:rsidR="008F699F" w:rsidRDefault="007548D8" w:rsidP="00280535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ab/>
      </w:r>
      <w:r w:rsidR="008F699F">
        <w:rPr>
          <w:rFonts w:ascii="TH SarabunPSK" w:hAnsi="TH SarabunPSK" w:cs="TH SarabunPSK" w:hint="cs"/>
          <w:sz w:val="28"/>
          <w:cs/>
        </w:rPr>
        <w:t>5</w:t>
      </w:r>
      <w:r>
        <w:rPr>
          <w:rFonts w:ascii="TH SarabunPSK" w:hAnsi="TH SarabunPSK" w:cs="TH SarabunPSK"/>
          <w:sz w:val="28"/>
        </w:rPr>
        <w:t>.4</w:t>
      </w:r>
      <w:r w:rsidR="008F699F">
        <w:rPr>
          <w:rFonts w:ascii="TH SarabunPSK" w:hAnsi="TH SarabunPSK" w:cs="TH SarabunPSK" w:hint="cs"/>
          <w:sz w:val="28"/>
          <w:cs/>
        </w:rPr>
        <w:t xml:space="preserve"> ทำการสร้าง </w:t>
      </w:r>
      <w:r w:rsidR="008F699F">
        <w:rPr>
          <w:rFonts w:ascii="TH SarabunPSK" w:hAnsi="TH SarabunPSK" w:cs="TH SarabunPSK"/>
          <w:sz w:val="28"/>
        </w:rPr>
        <w:t xml:space="preserve">Table </w:t>
      </w:r>
      <w:r w:rsidR="008F699F">
        <w:rPr>
          <w:rFonts w:ascii="TH SarabunPSK" w:hAnsi="TH SarabunPSK" w:cs="TH SarabunPSK" w:hint="cs"/>
          <w:sz w:val="28"/>
          <w:cs/>
        </w:rPr>
        <w:t xml:space="preserve">โดยใช้คำสั่ง </w:t>
      </w:r>
      <w:r w:rsidR="008F699F">
        <w:rPr>
          <w:rFonts w:ascii="TH SarabunPSK" w:hAnsi="TH SarabunPSK" w:cs="TH SarabunPSK"/>
          <w:sz w:val="28"/>
        </w:rPr>
        <w:t xml:space="preserve">SQL </w:t>
      </w:r>
      <w:r w:rsidR="008F699F">
        <w:rPr>
          <w:rFonts w:ascii="TH SarabunPSK" w:hAnsi="TH SarabunPSK" w:cs="TH SarabunPSK" w:hint="cs"/>
          <w:sz w:val="28"/>
          <w:cs/>
        </w:rPr>
        <w:t xml:space="preserve">ตามรูปแบบของ </w:t>
      </w:r>
      <w:r w:rsidR="008F699F">
        <w:rPr>
          <w:rFonts w:ascii="TH SarabunPSK" w:hAnsi="TH SarabunPSK" w:cs="TH SarabunPSK"/>
          <w:sz w:val="28"/>
        </w:rPr>
        <w:t xml:space="preserve">MS SQL </w:t>
      </w:r>
    </w:p>
    <w:p w14:paraId="1C93A6D4" w14:textId="1C4C3568" w:rsidR="007548D8" w:rsidRPr="00055D01" w:rsidRDefault="008F699F" w:rsidP="00280535">
      <w:pPr>
        <w:spacing w:after="0"/>
        <w:rPr>
          <w:rFonts w:ascii="TH SarabunPSK" w:hAnsi="TH SarabunPSK" w:cs="TH SarabunPSK"/>
          <w:sz w:val="28"/>
          <w:cs/>
        </w:rPr>
      </w:pPr>
      <w:r>
        <w:rPr>
          <w:rFonts w:ascii="TH SarabunPSK" w:hAnsi="TH SarabunPSK" w:cs="TH SarabunPSK" w:hint="cs"/>
          <w:sz w:val="28"/>
          <w:cs/>
        </w:rPr>
        <w:t xml:space="preserve">หมายเหตุ </w:t>
      </w:r>
      <w:r>
        <w:rPr>
          <w:rFonts w:ascii="TH SarabunPSK" w:hAnsi="TH SarabunPSK" w:cs="TH SarabunPSK"/>
          <w:sz w:val="28"/>
        </w:rPr>
        <w:t xml:space="preserve">: </w:t>
      </w:r>
      <w:r>
        <w:rPr>
          <w:rFonts w:ascii="TH SarabunPSK" w:hAnsi="TH SarabunPSK" w:cs="TH SarabunPSK" w:hint="cs"/>
          <w:sz w:val="28"/>
          <w:cs/>
        </w:rPr>
        <w:t xml:space="preserve">นักศึกษาสามารถเข้าใช้ </w:t>
      </w:r>
      <w:r>
        <w:rPr>
          <w:rFonts w:ascii="TH SarabunPSK" w:hAnsi="TH SarabunPSK" w:cs="TH SarabunPSK"/>
          <w:sz w:val="28"/>
        </w:rPr>
        <w:t xml:space="preserve">AWS </w:t>
      </w:r>
      <w:r>
        <w:rPr>
          <w:rFonts w:ascii="TH SarabunPSK" w:hAnsi="TH SarabunPSK" w:cs="TH SarabunPSK" w:hint="cs"/>
          <w:sz w:val="28"/>
          <w:cs/>
        </w:rPr>
        <w:t>ที่ใช้ตอนเรียน</w:t>
      </w:r>
      <w:r w:rsidR="007548D8"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 xml:space="preserve"> ในการทดลอง </w:t>
      </w:r>
      <w:r>
        <w:rPr>
          <w:rFonts w:ascii="TH SarabunPSK" w:hAnsi="TH SarabunPSK" w:cs="TH SarabunPSK"/>
          <w:sz w:val="28"/>
        </w:rPr>
        <w:t xml:space="preserve">SQL </w:t>
      </w:r>
      <w:r>
        <w:rPr>
          <w:rFonts w:ascii="TH SarabunPSK" w:hAnsi="TH SarabunPSK" w:cs="TH SarabunPSK" w:hint="cs"/>
          <w:sz w:val="28"/>
          <w:cs/>
        </w:rPr>
        <w:t>ได้ แต่ขอความร่วมมือลบออกทุกครั้งที่ใช้งานเสร็จ</w:t>
      </w:r>
    </w:p>
    <w:p w14:paraId="104599B2" w14:textId="77777777" w:rsidR="00280535" w:rsidRPr="00055D01" w:rsidRDefault="00280535" w:rsidP="00280535">
      <w:pPr>
        <w:spacing w:after="0"/>
        <w:rPr>
          <w:rFonts w:ascii="TH SarabunPSK" w:hAnsi="TH SarabunPSK" w:cs="TH SarabunPSK"/>
          <w:sz w:val="28"/>
        </w:rPr>
      </w:pPr>
    </w:p>
    <w:p w14:paraId="1DA1B67E" w14:textId="5C0B0D09" w:rsidR="008F699F" w:rsidRDefault="00280535" w:rsidP="00280535">
      <w:pPr>
        <w:spacing w:after="0"/>
        <w:rPr>
          <w:rFonts w:ascii="TH SarabunPSK" w:hAnsi="TH SarabunPSK" w:cs="TH SarabunPSK"/>
          <w:sz w:val="28"/>
          <w:cs/>
        </w:rPr>
      </w:pPr>
      <w:r>
        <w:rPr>
          <w:rFonts w:ascii="TH SarabunPSK" w:hAnsi="TH SarabunPSK" w:cs="TH SarabunPSK"/>
          <w:sz w:val="28"/>
        </w:rPr>
        <w:t>6</w:t>
      </w:r>
      <w:r w:rsidRPr="00055D01">
        <w:rPr>
          <w:rFonts w:ascii="TH SarabunPSK" w:hAnsi="TH SarabunPSK" w:cs="TH SarabunPSK"/>
          <w:sz w:val="28"/>
          <w:cs/>
        </w:rPr>
        <w:t>.</w:t>
      </w:r>
      <w:r w:rsidR="007548D8">
        <w:rPr>
          <w:rFonts w:ascii="TH SarabunPSK" w:hAnsi="TH SarabunPSK" w:cs="TH SarabunPSK" w:hint="cs"/>
          <w:sz w:val="28"/>
          <w:cs/>
        </w:rPr>
        <w:t xml:space="preserve"> </w:t>
      </w:r>
      <w:r w:rsidR="008F699F">
        <w:rPr>
          <w:rFonts w:ascii="TH SarabunPSK" w:hAnsi="TH SarabunPSK" w:cs="TH SarabunPSK" w:hint="cs"/>
          <w:sz w:val="28"/>
          <w:cs/>
        </w:rPr>
        <w:t xml:space="preserve">นักศึกษาจะต้องทำการส่งไฟล์ 1 ไฟล์เป็นนามสกุล </w:t>
      </w:r>
      <w:r w:rsidR="008F699F">
        <w:rPr>
          <w:rFonts w:ascii="TH SarabunPSK" w:hAnsi="TH SarabunPSK" w:cs="TH SarabunPSK"/>
          <w:sz w:val="28"/>
        </w:rPr>
        <w:t xml:space="preserve">PDF </w:t>
      </w:r>
      <w:r w:rsidR="00052AF8">
        <w:rPr>
          <w:rFonts w:ascii="TH SarabunPSK" w:hAnsi="TH SarabunPSK" w:cs="TH SarabunPSK" w:hint="cs"/>
          <w:sz w:val="28"/>
          <w:cs/>
        </w:rPr>
        <w:t>โดยไม่มีการกำหนดรูปแบบของไฟล์ที่นำส่ง แต่จำเป็นจะต้องประกอบไปด้วย</w:t>
      </w:r>
      <w:r w:rsidR="008F699F">
        <w:rPr>
          <w:rFonts w:ascii="TH SarabunPSK" w:hAnsi="TH SarabunPSK" w:cs="TH SarabunPSK" w:hint="cs"/>
          <w:sz w:val="28"/>
          <w:cs/>
        </w:rPr>
        <w:t xml:space="preserve"> 1</w:t>
      </w:r>
      <w:r w:rsidR="008F699F">
        <w:rPr>
          <w:rFonts w:ascii="TH SarabunPSK" w:hAnsi="TH SarabunPSK" w:cs="TH SarabunPSK"/>
          <w:sz w:val="28"/>
        </w:rPr>
        <w:t xml:space="preserve">) </w:t>
      </w:r>
      <w:r w:rsidR="008F699F">
        <w:rPr>
          <w:rFonts w:ascii="TH SarabunPSK" w:hAnsi="TH SarabunPSK" w:cs="TH SarabunPSK" w:hint="cs"/>
          <w:sz w:val="28"/>
          <w:cs/>
        </w:rPr>
        <w:t>หน้าปกที่มี ชื่อสมาชิกกลุ่ม 2) เลขที่หน้า 3) สารบัญ</w:t>
      </w:r>
    </w:p>
    <w:p w14:paraId="1785521A" w14:textId="70AB5CA0" w:rsidR="007548D8" w:rsidRDefault="007548D8" w:rsidP="00280535">
      <w:pPr>
        <w:spacing w:after="0"/>
        <w:rPr>
          <w:rFonts w:ascii="TH SarabunPSK" w:hAnsi="TH SarabunPSK" w:cs="TH SarabunPSK"/>
          <w:sz w:val="28"/>
        </w:rPr>
      </w:pPr>
    </w:p>
    <w:p w14:paraId="790D5444" w14:textId="17C4F836" w:rsidR="007548D8" w:rsidRDefault="007548D8" w:rsidP="00280535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7. เกณฑ์การตรวจ</w:t>
      </w:r>
      <w:r w:rsidR="008F699F">
        <w:rPr>
          <w:rFonts w:ascii="TH SarabunPSK" w:hAnsi="TH SarabunPSK" w:cs="TH SarabunPSK" w:hint="cs"/>
          <w:sz w:val="28"/>
          <w:cs/>
        </w:rPr>
        <w:t>ประกอบไปด้วย 1) ความถูกต้อง 2) ปริมาณมีความเหมาะสม 3) ความเรียบร้อย</w:t>
      </w:r>
    </w:p>
    <w:p w14:paraId="41C632AB" w14:textId="7A72EDF4" w:rsidR="007548D8" w:rsidRDefault="007548D8" w:rsidP="00280535">
      <w:pPr>
        <w:spacing w:after="0"/>
        <w:rPr>
          <w:rFonts w:ascii="TH SarabunPSK" w:hAnsi="TH SarabunPSK" w:cs="TH SarabunPSK"/>
          <w:sz w:val="28"/>
        </w:rPr>
      </w:pPr>
    </w:p>
    <w:p w14:paraId="370ABFF1" w14:textId="32724C14" w:rsidR="008F699F" w:rsidRDefault="008F699F" w:rsidP="008F699F">
      <w:pPr>
        <w:spacing w:after="0"/>
        <w:rPr>
          <w:rFonts w:ascii="TH SarabunPSK" w:hAnsi="TH SarabunPSK" w:cs="TH SarabunPSK"/>
          <w:sz w:val="28"/>
          <w:cs/>
        </w:rPr>
      </w:pPr>
      <w:r>
        <w:rPr>
          <w:rFonts w:ascii="TH SarabunPSK" w:hAnsi="TH SarabunPSK" w:cs="TH SarabunPSK" w:hint="cs"/>
          <w:sz w:val="28"/>
          <w:cs/>
        </w:rPr>
        <w:t>8. หากนักศึกษาส่งหลังกำหนดจะถูกหักคะแนน หรือ ไม่ได้รับการตรวจ</w:t>
      </w:r>
      <w:r>
        <w:rPr>
          <w:rFonts w:ascii="TH SarabunPSK" w:hAnsi="TH SarabunPSK" w:cs="TH SarabunPSK"/>
          <w:sz w:val="28"/>
          <w:cs/>
        </w:rPr>
        <w:br w:type="page"/>
      </w:r>
      <w:bookmarkStart w:id="0" w:name="_GoBack"/>
      <w:bookmarkEnd w:id="0"/>
    </w:p>
    <w:p w14:paraId="29835511" w14:textId="641EBA12" w:rsidR="0036564A" w:rsidRDefault="00063BEA" w:rsidP="0036564A">
      <w:r>
        <w:lastRenderedPageBreak/>
        <w:t xml:space="preserve">1. </w:t>
      </w:r>
      <w:r>
        <w:rPr>
          <w:rFonts w:hint="cs"/>
          <w:cs/>
        </w:rPr>
        <w:t>กำหนดรายละเอียดของปัญหาดังนี้</w:t>
      </w:r>
    </w:p>
    <w:p w14:paraId="5DA1C895" w14:textId="77777777" w:rsidR="001B4656" w:rsidRDefault="001B4656" w:rsidP="001B4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cs"/>
          <w:cs/>
        </w:rPr>
        <w:t>อาจารย์แยมต้องการที่จะพัฒนาระบบเก็บข้อมูลการเช่าห้อง</w:t>
      </w:r>
      <w:r>
        <w:t>/</w:t>
      </w:r>
      <w:r>
        <w:rPr>
          <w:rFonts w:hint="cs"/>
          <w:cs/>
        </w:rPr>
        <w:t xml:space="preserve">ปล่อยเช่าห้องในประเทศไทย โดยที่จะต้องมีการเก็บข้อมูลทั้งผู้เช่า และผู้ให้เช่า เช่น ชื่อ นามสกุล เลขที่บัตรประชาชน ที่อยู่ เบอร์โทรศัพท์ </w:t>
      </w:r>
      <w:r>
        <w:rPr>
          <w:rFonts w:cs="Cordia New" w:hint="cs"/>
          <w:cs/>
        </w:rPr>
        <w:t>อีเมล</w:t>
      </w:r>
      <w:proofErr w:type="spellStart"/>
      <w:r>
        <w:rPr>
          <w:rFonts w:cs="Cordia New" w:hint="cs"/>
          <w:cs/>
        </w:rPr>
        <w:t>ล์</w:t>
      </w:r>
      <w:proofErr w:type="spellEnd"/>
      <w:r>
        <w:rPr>
          <w:rFonts w:cs="Cordia New" w:hint="cs"/>
          <w:cs/>
        </w:rPr>
        <w:t xml:space="preserve"> </w:t>
      </w:r>
      <w:r>
        <w:rPr>
          <w:rFonts w:hint="cs"/>
          <w:cs/>
        </w:rPr>
        <w:t>และวันเดือนปีเกิด และกรณีที่ผู้ใช้เช่าเป็นบริษัทจำเป็นจะต้องมีการเก็บข้อมูล</w:t>
      </w:r>
      <w:r>
        <w:rPr>
          <w:rFonts w:cs="Cordia New"/>
          <w:cs/>
        </w:rPr>
        <w:t>ชื่อบริษัท</w:t>
      </w:r>
      <w:r>
        <w:rPr>
          <w:rFonts w:hint="cs"/>
          <w:cs/>
        </w:rPr>
        <w:t xml:space="preserve"> </w:t>
      </w:r>
      <w:r>
        <w:rPr>
          <w:rFonts w:cs="Cordia New"/>
          <w:cs/>
        </w:rPr>
        <w:t>ที่อยู่ เบอร์โทรศัพท์</w:t>
      </w:r>
      <w:r>
        <w:rPr>
          <w:rFonts w:hint="cs"/>
          <w:cs/>
        </w:rPr>
        <w:t xml:space="preserve"> </w:t>
      </w:r>
      <w:r>
        <w:rPr>
          <w:rFonts w:cs="Cordia New"/>
          <w:cs/>
        </w:rPr>
        <w:t>เบอร์โทรสาร</w:t>
      </w:r>
      <w:r>
        <w:rPr>
          <w:rFonts w:hint="cs"/>
          <w:cs/>
        </w:rPr>
        <w:t xml:space="preserve"> </w:t>
      </w:r>
      <w:r>
        <w:rPr>
          <w:rFonts w:cs="Cordia New"/>
          <w:cs/>
        </w:rPr>
        <w:t>เว็บไซต์</w:t>
      </w:r>
      <w:r>
        <w:rPr>
          <w:rFonts w:cs="Cordia New" w:hint="cs"/>
          <w:cs/>
        </w:rPr>
        <w:t xml:space="preserve"> และอีเมล</w:t>
      </w:r>
      <w:proofErr w:type="spellStart"/>
      <w:r>
        <w:rPr>
          <w:rFonts w:cs="Cordia New" w:hint="cs"/>
          <w:cs/>
        </w:rPr>
        <w:t>ล์</w:t>
      </w:r>
      <w:proofErr w:type="spellEnd"/>
      <w:r>
        <w:rPr>
          <w:rFonts w:cs="Cordia New" w:hint="cs"/>
          <w:cs/>
        </w:rPr>
        <w:t xml:space="preserve"> แต่เจ้าของของห้องเช่าสามารถมีได้เพียงคนเดียวเท่านั้น นอกเหนือจากนี้</w:t>
      </w:r>
      <w:r>
        <w:rPr>
          <w:rFonts w:hint="cs"/>
          <w:cs/>
        </w:rPr>
        <w:t xml:space="preserve">อาจารย์แยมต้องการจะทราบว่าเจ้าของห้องพักมีการเปลี่ยนเจ้าของอย่างไรโดยการเก็บวันเวลาเริ่มต้นของการเป็นเจ้าของ (หากยังเป็นเจ้าของอยู่วันเวลาสิ้นสุดจะเป็น </w:t>
      </w:r>
      <w:r>
        <w:t>Null</w:t>
      </w:r>
      <w:r>
        <w:rPr>
          <w:rFonts w:hint="cs"/>
          <w:cs/>
        </w:rPr>
        <w:t>)</w:t>
      </w:r>
      <w:r>
        <w:t xml:space="preserve"> </w:t>
      </w:r>
    </w:p>
    <w:p w14:paraId="2298F584" w14:textId="77777777" w:rsidR="001B4656" w:rsidRDefault="001B4656" w:rsidP="001B4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s/>
        </w:rPr>
      </w:pPr>
      <w:r>
        <w:rPr>
          <w:rFonts w:hint="cs"/>
          <w:cs/>
        </w:rPr>
        <w:t xml:space="preserve">ส่วนการเช่านั้น จะมีการเก็บข้อมูลวันที่เริ่มเข้าพัก วันที่ออก(หากยังไม่มีการกำหนดวันออกจะมีค่าเป็น </w:t>
      </w:r>
      <w:r>
        <w:t>Null</w:t>
      </w:r>
      <w:r>
        <w:rPr>
          <w:rFonts w:hint="cs"/>
          <w:cs/>
        </w:rPr>
        <w:t>) และราคาการเช่า ซึ่งรูปแบบการเช่ามีได้ทั้งรายวัน และรายเดือน ซึ่งจำเป็นจะต้องมีการบันทึกราคาการเช่าในแต่ละครั้งไว้ด้วย</w:t>
      </w:r>
    </w:p>
    <w:p w14:paraId="3AFE2A57" w14:textId="77777777" w:rsidR="00063BEA" w:rsidRDefault="00063BEA" w:rsidP="00063BEA"/>
    <w:p w14:paraId="146FC501" w14:textId="77777777" w:rsidR="00562059" w:rsidRDefault="00562059" w:rsidP="00562059">
      <w:r>
        <w:t xml:space="preserve">2. </w:t>
      </w:r>
      <w:r>
        <w:rPr>
          <w:rFonts w:hint="cs"/>
          <w:cs/>
        </w:rPr>
        <w:t>กำหนดรายละเอียดของปัญหาดังนี้</w:t>
      </w:r>
    </w:p>
    <w:p w14:paraId="1EE5721C" w14:textId="77777777" w:rsidR="00562059" w:rsidRDefault="00562059" w:rsidP="005620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82C">
        <w:t>Jura Tempest Federation</w:t>
      </w:r>
      <w:r>
        <w:t xml:space="preserve"> (</w:t>
      </w:r>
      <w:r>
        <w:rPr>
          <w:rFonts w:hint="cs"/>
          <w:cs/>
        </w:rPr>
        <w:t>ชื่อเมือง</w:t>
      </w:r>
      <w:r>
        <w:t>)</w:t>
      </w:r>
      <w:r>
        <w:rPr>
          <w:rFonts w:hint="cs"/>
          <w:cs/>
        </w:rPr>
        <w:t xml:space="preserve"> ได้วางแผนรับมือกับสายลับจากอาณาจักร </w:t>
      </w:r>
      <w:proofErr w:type="spellStart"/>
      <w:r>
        <w:t>Falmuth</w:t>
      </w:r>
      <w:proofErr w:type="spellEnd"/>
      <w:r>
        <w:t xml:space="preserve"> </w:t>
      </w:r>
      <w:r>
        <w:rPr>
          <w:rFonts w:hint="cs"/>
          <w:cs/>
        </w:rPr>
        <w:t xml:space="preserve">จึงได้พัฒนาระบบบันทึกคนเข้าออกอาณาจักรโดยที่คนที่เข้าออกอาณาจักรได้ มีทั้งหมด 2 ประเภท คือ </w:t>
      </w:r>
    </w:p>
    <w:p w14:paraId="63575F3B" w14:textId="77777777" w:rsidR="00562059" w:rsidRDefault="00562059" w:rsidP="005620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cs"/>
          <w:cs/>
        </w:rPr>
        <w:t>1</w:t>
      </w:r>
      <w:r>
        <w:t xml:space="preserve">) </w:t>
      </w:r>
      <w:r>
        <w:rPr>
          <w:rFonts w:hint="cs"/>
          <w:cs/>
        </w:rPr>
        <w:t xml:space="preserve">ประชาชนของ </w:t>
      </w:r>
      <w:r w:rsidRPr="0074082C">
        <w:t>Jura Tempest Federation</w:t>
      </w:r>
      <w:r>
        <w:rPr>
          <w:rFonts w:hint="cs"/>
          <w:cs/>
        </w:rPr>
        <w:t xml:space="preserve"> </w:t>
      </w:r>
      <w:r>
        <w:rPr>
          <w:cs/>
        </w:rPr>
        <w:t>–</w:t>
      </w:r>
      <w:r>
        <w:rPr>
          <w:rFonts w:hint="cs"/>
          <w:cs/>
        </w:rPr>
        <w:t xml:space="preserve"> ข้อมูลของประชาชนจะประกอบไปด้วย ชื่อ นามสกุล บ้านเลขที่ วันเดือนปีเกิด และอาชีพ</w:t>
      </w:r>
    </w:p>
    <w:p w14:paraId="29ED4A14" w14:textId="77777777" w:rsidR="00562059" w:rsidRDefault="00562059" w:rsidP="005620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cs"/>
          <w:cs/>
        </w:rPr>
        <w:t>2) พ่อค้าจากต่างเมือง - ข้อมูลของประชาชนจะประกอบไปด้วย ชื่อ นามสกุล บ้านเลขที่ วันเดือนปีเกิด เมืองต้นสังกัด (อาจจะมีหลายคนมาจากเมืองเดียวกัน) และประเภทของสินค้าที่ทำการขาย</w:t>
      </w:r>
    </w:p>
    <w:p w14:paraId="0F3FAD79" w14:textId="77777777" w:rsidR="00562059" w:rsidRDefault="00562059" w:rsidP="005620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cs"/>
          <w:cs/>
        </w:rPr>
        <w:t>เมื่อประชาชนต้องการออกไปนอกเมืองจะใช้ ใบขอเดินทาง (เป็นเอกสารประจำตัวแต่ละคน) ซึ่งจะทำการประทับตราขาออกจากเจ้าหน้าที่ประตูเมือง และเมือกลับเข้ามาจะทำการประทับตราขาเข้า โดยที่การประทับตราแต่ละครั้งจะมีการลงวันที่ และข้อมูลของผู้ตรวจสอบไว้ด้วย</w:t>
      </w:r>
    </w:p>
    <w:p w14:paraId="18EEA405" w14:textId="77777777" w:rsidR="00562059" w:rsidRPr="0074082C" w:rsidRDefault="00562059" w:rsidP="005620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s/>
        </w:rPr>
      </w:pPr>
      <w:r>
        <w:rPr>
          <w:rFonts w:hint="cs"/>
          <w:cs/>
        </w:rPr>
        <w:t>เมื่อพ่อค้าจากต่างเมือง ต้องการเข้ามาค้าขายจะใช้ ใบขอเดินทางเข้ามาค้าขาย (เป็นเอกสารประจำตัวแต่ละคน) ซึ่งจะทำการประทับตราขาเข้าจากเจ้าหน้าที่ประตูเมือง และเมือค้าขายจนเสร็จจะทำการประทับตราขาออก โดยที่การประทับตราแต่ละครั้งจะมีการลงวันที่ และข้อมูลของผู้ตรวจสอบไว้ด้วย เช่นเดียวกับประชาชนของ</w:t>
      </w:r>
      <w:r w:rsidRPr="00EA0A71">
        <w:t xml:space="preserve"> </w:t>
      </w:r>
      <w:r w:rsidRPr="0074082C">
        <w:t>Jura Tempest Federation</w:t>
      </w:r>
      <w:r>
        <w:rPr>
          <w:rFonts w:hint="cs"/>
          <w:cs/>
        </w:rPr>
        <w:t xml:space="preserve"> สิ่งที่เพิ่มเติมขึ้นมาพ่อค้าจากต่างเมืองจะต้องมีการระบุว่าแต่ละครั้งมีการนำสินค้าใดเข้ามาขายบ้าง เป็นปริมาณเท่าใด โดยทำการบันทึกของแต่ละครั้งเอาไว้</w:t>
      </w:r>
    </w:p>
    <w:p w14:paraId="6C2FA022" w14:textId="77777777" w:rsidR="0036564A" w:rsidRPr="0036564A" w:rsidRDefault="0036564A" w:rsidP="0036564A">
      <w:pPr>
        <w:rPr>
          <w:cs/>
        </w:rPr>
      </w:pPr>
    </w:p>
    <w:p w14:paraId="7A1F2658" w14:textId="418A3986" w:rsidR="0036564A" w:rsidRDefault="0036564A"/>
    <w:p w14:paraId="0C6C8422" w14:textId="06889441" w:rsidR="008F699F" w:rsidRDefault="008F699F" w:rsidP="008F699F">
      <w:r>
        <w:rPr>
          <w:rFonts w:hint="cs"/>
          <w:cs/>
        </w:rPr>
        <w:lastRenderedPageBreak/>
        <w:t>3.</w:t>
      </w:r>
      <w:r w:rsidRPr="008F699F">
        <w:t xml:space="preserve"> </w:t>
      </w:r>
      <w:r>
        <w:rPr>
          <w:rFonts w:hint="cs"/>
          <w:cs/>
        </w:rPr>
        <w:t>กำหนดรายละเอียดของปัญหาดังนี้</w:t>
      </w:r>
    </w:p>
    <w:p w14:paraId="3A15B9FC" w14:textId="77777777" w:rsidR="008F699F" w:rsidRDefault="008F699F" w:rsidP="008F69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cs"/>
          <w:cs/>
        </w:rPr>
        <w:t>บริษัทโคโนฮะจำกัดต้องการจัดทำระบบยืมคืนอาวุธนินจาของนินจาในสังกัด โดยที่บริษัทมีนินจาในสังกัดถึง 1500 คน โดยที่แต่ละคนจะมีการเก็บข้อมูลทักษะความเชี่ยวชาญ ซึ่งความเชี่ยวชาญก็มีโอกาสที่จะเกิดซ้ำได้ในบริษัทโคโนฮะ นอกเหนือจาก ชื่อจริง นามสกุลจริง วันเดือนปีเกิด หมายเลขโทรศัพท์ เลขที่บ้าน เวลานินจาต้องการยืมอาวุธนินจาจะต้องไปที่ห้องอาวุธ เจ้าหน้าที่ห้องอาวุธจะมีหน้าที่ในการบันทึกว่านินจาที่เป็นคนยืมอาวุธ วันที่ส่งคืน และถ้าหากมีการส่งคืนช้าจะมีการเสียค่าปรับ โดยที่ค่าปรับของอาวุธแต่ละประเภทจะไม่เท่ากัน นอกเหนือจากนี้ในการยืมอาวุธจำเป็นจะต้องมีการบันทึกข้อมูลของเจ้าหน้าที่ห้องอาวุธเผื่อการสูญหายและติดตาม นินจาสามารถยืมอาวุธได้หลายชิ้นในแต่ละครั้ง โดยใช้เอกสารยืมเพียงฉบับเดียว แต่เวลาคืนจำเป็นจะต้องคืนอาวุธพร้อมกันทั้งหมด เวลาคืนก็จะต้องมีการบันทึกข้อมูลของเจ้าหน้าที่ห้องอาวุธที่เป็นผู้รับคืนอีกด้วย</w:t>
      </w:r>
    </w:p>
    <w:p w14:paraId="6ECD9162" w14:textId="01AE07C3" w:rsidR="008F699F" w:rsidRPr="0036564A" w:rsidRDefault="008F699F">
      <w:pPr>
        <w:rPr>
          <w:cs/>
        </w:rPr>
      </w:pPr>
    </w:p>
    <w:sectPr w:rsidR="008F699F" w:rsidRPr="003656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910317"/>
    <w:multiLevelType w:val="hybridMultilevel"/>
    <w:tmpl w:val="A0C4166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F941C1"/>
    <w:multiLevelType w:val="hybridMultilevel"/>
    <w:tmpl w:val="57966D2A"/>
    <w:lvl w:ilvl="0" w:tplc="4C6C489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ED6207"/>
    <w:multiLevelType w:val="hybridMultilevel"/>
    <w:tmpl w:val="D1C0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7CwNLMwMbewMDZS0lEKTi0uzszPAykwqQUAQyTm3ywAAAA="/>
  </w:docVars>
  <w:rsids>
    <w:rsidRoot w:val="0036564A"/>
    <w:rsid w:val="00052AF8"/>
    <w:rsid w:val="00063BEA"/>
    <w:rsid w:val="00126541"/>
    <w:rsid w:val="00132C0D"/>
    <w:rsid w:val="001B4656"/>
    <w:rsid w:val="00205021"/>
    <w:rsid w:val="00280535"/>
    <w:rsid w:val="00323E03"/>
    <w:rsid w:val="0036564A"/>
    <w:rsid w:val="003A69AF"/>
    <w:rsid w:val="00446AB2"/>
    <w:rsid w:val="004D50FA"/>
    <w:rsid w:val="00562059"/>
    <w:rsid w:val="007548D8"/>
    <w:rsid w:val="008F699F"/>
    <w:rsid w:val="009C75EC"/>
    <w:rsid w:val="00A62480"/>
    <w:rsid w:val="00A6255E"/>
    <w:rsid w:val="00AE2EF5"/>
    <w:rsid w:val="00BE4163"/>
    <w:rsid w:val="00C67E4D"/>
    <w:rsid w:val="00D32DFD"/>
    <w:rsid w:val="00EC5C00"/>
    <w:rsid w:val="00EF6917"/>
    <w:rsid w:val="00F55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881B3"/>
  <w15:chartTrackingRefBased/>
  <w15:docId w15:val="{8E215314-216B-4DCE-BC80-CBFC8CCE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5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3B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64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61B92F9D35D94C8D4DD8D34EB8D0BE" ma:contentTypeVersion="3" ma:contentTypeDescription="Create a new document." ma:contentTypeScope="" ma:versionID="536608dbc07bcf9dbd8ea8bd56c2cada">
  <xsd:schema xmlns:xsd="http://www.w3.org/2001/XMLSchema" xmlns:xs="http://www.w3.org/2001/XMLSchema" xmlns:p="http://schemas.microsoft.com/office/2006/metadata/properties" xmlns:ns2="6a667013-5042-4d50-b65e-5379a807928b" targetNamespace="http://schemas.microsoft.com/office/2006/metadata/properties" ma:root="true" ma:fieldsID="70ac446cd34f1d507d081ea622d5ae0b" ns2:_="">
    <xsd:import namespace="6a667013-5042-4d50-b65e-5379a807928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67013-5042-4d50-b65e-5379a807928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a667013-5042-4d50-b65e-5379a807928b" xsi:nil="true"/>
  </documentManagement>
</p:properties>
</file>

<file path=customXml/itemProps1.xml><?xml version="1.0" encoding="utf-8"?>
<ds:datastoreItem xmlns:ds="http://schemas.openxmlformats.org/officeDocument/2006/customXml" ds:itemID="{C66F06F1-47A5-421C-846F-C2474DE8773A}"/>
</file>

<file path=customXml/itemProps2.xml><?xml version="1.0" encoding="utf-8"?>
<ds:datastoreItem xmlns:ds="http://schemas.openxmlformats.org/officeDocument/2006/customXml" ds:itemID="{63AF927D-E193-46C1-A2E2-188CF765C0B4}"/>
</file>

<file path=customXml/itemProps3.xml><?xml version="1.0" encoding="utf-8"?>
<ds:datastoreItem xmlns:ds="http://schemas.openxmlformats.org/officeDocument/2006/customXml" ds:itemID="{76B8525C-4465-44FC-8888-CA47071ADF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MPONG SUGUNNASIL</dc:creator>
  <cp:keywords/>
  <dc:description/>
  <cp:lastModifiedBy>PROMPONG SUGUNNASIL</cp:lastModifiedBy>
  <cp:revision>9</cp:revision>
  <dcterms:created xsi:type="dcterms:W3CDTF">2021-08-18T14:34:00Z</dcterms:created>
  <dcterms:modified xsi:type="dcterms:W3CDTF">2021-08-2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61B92F9D35D94C8D4DD8D34EB8D0BE</vt:lpwstr>
  </property>
</Properties>
</file>